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F408E" w14:textId="77777777" w:rsidR="00A4021A" w:rsidRPr="00A4021A" w:rsidRDefault="00A4021A" w:rsidP="00A4021A">
      <w:pPr>
        <w:rPr>
          <w:rFonts w:ascii="Arial" w:hAnsi="Arial" w:cs="Arial"/>
          <w:i/>
          <w:iCs/>
        </w:rPr>
      </w:pPr>
      <w:r w:rsidRPr="00A4021A">
        <w:rPr>
          <w:rFonts w:ascii="Arial" w:hAnsi="Arial" w:cs="Arial"/>
          <w:i/>
          <w:iCs/>
        </w:rPr>
        <w:t>Describe the role of the project manager, in your opinion.</w:t>
      </w:r>
    </w:p>
    <w:p w14:paraId="6E3C756E" w14:textId="77777777" w:rsidR="00A4021A" w:rsidRPr="00A4021A" w:rsidRDefault="00A4021A" w:rsidP="00A4021A">
      <w:pPr>
        <w:rPr>
          <w:rFonts w:ascii="Arial" w:hAnsi="Arial" w:cs="Arial"/>
          <w:i/>
          <w:iCs/>
        </w:rPr>
      </w:pPr>
      <w:r w:rsidRPr="00A4021A">
        <w:rPr>
          <w:rFonts w:ascii="Arial" w:hAnsi="Arial" w:cs="Arial"/>
          <w:i/>
          <w:iCs/>
        </w:rPr>
        <w:t>Describe your experience in project management.</w:t>
      </w:r>
    </w:p>
    <w:p w14:paraId="2071ED48" w14:textId="77777777" w:rsidR="00A4021A" w:rsidRPr="00A4021A" w:rsidRDefault="00A4021A" w:rsidP="00A4021A">
      <w:pPr>
        <w:rPr>
          <w:rFonts w:ascii="Arial" w:hAnsi="Arial" w:cs="Arial"/>
          <w:i/>
          <w:iCs/>
        </w:rPr>
      </w:pPr>
      <w:r w:rsidRPr="00A4021A">
        <w:rPr>
          <w:rFonts w:ascii="Arial" w:hAnsi="Arial" w:cs="Arial"/>
          <w:i/>
          <w:iCs/>
        </w:rPr>
        <w:t>List the project manager's personal competencies for leading and managing the project team. </w:t>
      </w:r>
    </w:p>
    <w:p w14:paraId="4DA8A16C" w14:textId="77777777" w:rsidR="00A4021A" w:rsidRPr="00A4021A" w:rsidRDefault="00A4021A" w:rsidP="00A4021A">
      <w:pPr>
        <w:rPr>
          <w:rFonts w:ascii="Arial" w:hAnsi="Arial" w:cs="Arial"/>
          <w:i/>
          <w:iCs/>
        </w:rPr>
      </w:pPr>
      <w:r w:rsidRPr="00A4021A">
        <w:rPr>
          <w:rFonts w:ascii="Arial" w:hAnsi="Arial" w:cs="Arial"/>
          <w:i/>
          <w:iCs/>
        </w:rPr>
        <w:t>Compile your own personal list of the project management qualities and skills you believe a competent and highly skilled project manager should possess</w:t>
      </w:r>
    </w:p>
    <w:p w14:paraId="445E01EC" w14:textId="77777777" w:rsidR="00D15BD5" w:rsidRPr="005260D9" w:rsidRDefault="00D15BD5">
      <w:pPr>
        <w:rPr>
          <w:rFonts w:ascii="Arial" w:hAnsi="Arial" w:cs="Arial"/>
          <w:i/>
          <w:iCs/>
        </w:rPr>
      </w:pPr>
    </w:p>
    <w:sectPr w:rsidR="00D15BD5" w:rsidRPr="005260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C3NDKwsDS0NDFS0lEKTi0uzszPAykwrAUAIIDRDiwAAAA="/>
  </w:docVars>
  <w:rsids>
    <w:rsidRoot w:val="00A4021A"/>
    <w:rsid w:val="005260D9"/>
    <w:rsid w:val="00A4021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7F33E"/>
  <w15:chartTrackingRefBased/>
  <w15:docId w15:val="{6F2169EC-1EF2-45C0-8ADF-0239461C1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9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7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3T19:13:00Z</dcterms:created>
  <dcterms:modified xsi:type="dcterms:W3CDTF">2022-04-13T19:13:00Z</dcterms:modified>
</cp:coreProperties>
</file>